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2866" w:after="245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6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2866" w:after="245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4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TextAlignedCenter">
    <w:name w:val="Text Aligned Center"/>
    <w:basedOn w:val="TextBody"/>
    <w:next w:val="TextBody"/>
    <w:qFormat/>
    <w:pPr>
      <w:jc w:val="center"/>
    </w:pPr>
    <w:rPr/>
  </w:style>
  <w:style w:type="paragraph" w:styleId="TextAlignedRight">
    <w:name w:val="Text Aligned Right"/>
    <w:basedOn w:val="TextBody"/>
    <w:next w:val="TextBody"/>
    <w:qFormat/>
    <w:pPr>
      <w:jc w:val="right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19T09:52:19Z</dcterms:modified>
  <cp:revision>2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